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F66F6" w14:textId="56DE84B2" w:rsidR="00ED5F4F" w:rsidRDefault="00AD019A" w:rsidP="00AD019A">
      <w:pPr>
        <w:pStyle w:val="Title"/>
      </w:pPr>
      <w:r>
        <w:t xml:space="preserve">Lembar </w:t>
      </w:r>
      <w:r w:rsidR="00A12FEA">
        <w:t>Praktikum</w:t>
      </w:r>
    </w:p>
    <w:p w14:paraId="5C61A4A0" w14:textId="13D26452" w:rsidR="00AD019A" w:rsidRDefault="00AD019A" w:rsidP="00AD019A">
      <w:pPr>
        <w:pStyle w:val="Heading1"/>
      </w:pPr>
      <w:r>
        <w:t xml:space="preserve">Chapter </w:t>
      </w:r>
      <w:r w:rsidR="00A77EF6">
        <w:t>7</w:t>
      </w:r>
      <w:r>
        <w:t xml:space="preserve"> </w:t>
      </w:r>
      <w:r w:rsidR="000743DD">
        <w:t>–</w:t>
      </w:r>
      <w:r>
        <w:t xml:space="preserve"> </w:t>
      </w:r>
      <w:r w:rsidR="00A77EF6">
        <w:t>Exception Handling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0293DECD" w14:textId="523986A5" w:rsidR="00941206" w:rsidRDefault="00941206" w:rsidP="000562E3">
      <w:pPr>
        <w:pStyle w:val="ListParagraph"/>
        <w:numPr>
          <w:ilvl w:val="0"/>
          <w:numId w:val="23"/>
        </w:numPr>
      </w:pPr>
      <w:r>
        <w:t xml:space="preserve">Bukalah notepad dan ketikkan </w:t>
      </w:r>
      <w:r w:rsidR="00F339EB">
        <w:t>teks berikut ini dalam notepad</w:t>
      </w:r>
    </w:p>
    <w:p w14:paraId="03EF509F" w14:textId="0EF48DBA" w:rsidR="00F339EB" w:rsidRDefault="00F339EB" w:rsidP="00F339EB">
      <w:pPr>
        <w:pStyle w:val="ListParagraph"/>
      </w:pPr>
    </w:p>
    <w:p w14:paraId="56EDC141" w14:textId="12089AD6" w:rsidR="00F339EB" w:rsidRPr="003C46B7" w:rsidRDefault="00F339EB" w:rsidP="00F339EB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Hallo, selamat pagi</w:t>
      </w:r>
      <w:r w:rsidRPr="003C46B7">
        <w:rPr>
          <w:rFonts w:ascii="Courier New" w:hAnsi="Courier New" w:cs="Courier New"/>
          <w:sz w:val="20"/>
        </w:rPr>
        <w:br/>
      </w:r>
      <w:r w:rsidR="000B3408" w:rsidRPr="003C46B7">
        <w:rPr>
          <w:rFonts w:ascii="Courier New" w:hAnsi="Courier New" w:cs="Courier New"/>
          <w:sz w:val="20"/>
        </w:rPr>
        <w:t>Ini adalah contoh sebuah file teks.</w:t>
      </w:r>
    </w:p>
    <w:p w14:paraId="17870E0B" w14:textId="77777777" w:rsidR="00F339EB" w:rsidRDefault="00F339EB" w:rsidP="00F339EB">
      <w:pPr>
        <w:pStyle w:val="ListParagraph"/>
      </w:pPr>
    </w:p>
    <w:p w14:paraId="09B03E02" w14:textId="4A3400DE" w:rsidR="000B3408" w:rsidRDefault="000B3408" w:rsidP="000562E3">
      <w:pPr>
        <w:pStyle w:val="ListParagraph"/>
        <w:numPr>
          <w:ilvl w:val="0"/>
          <w:numId w:val="23"/>
        </w:numPr>
      </w:pPr>
      <w:r>
        <w:t>Simpan file teks tersebut dengan nama myfile.txt di direktori</w:t>
      </w:r>
      <w:r w:rsidR="003F7E70">
        <w:t xml:space="preserve"> D:</w:t>
      </w:r>
      <w:r w:rsidR="00345287">
        <w:t>\</w:t>
      </w:r>
    </w:p>
    <w:p w14:paraId="7A7244CB" w14:textId="6F28C23B" w:rsidR="000562E3" w:rsidRDefault="000562E3" w:rsidP="000562E3">
      <w:pPr>
        <w:pStyle w:val="ListParagraph"/>
        <w:numPr>
          <w:ilvl w:val="0"/>
          <w:numId w:val="23"/>
        </w:numPr>
      </w:pPr>
      <w:r>
        <w:t>Buka Jupyter Notebook</w:t>
      </w:r>
      <w:r w:rsidR="00355EAE">
        <w:t xml:space="preserve"> atau Spyder</w:t>
      </w:r>
    </w:p>
    <w:p w14:paraId="0D523033" w14:textId="13877CA2" w:rsidR="007A4A79" w:rsidRDefault="003F7E70" w:rsidP="000562E3">
      <w:pPr>
        <w:pStyle w:val="ListParagraph"/>
        <w:numPr>
          <w:ilvl w:val="0"/>
          <w:numId w:val="23"/>
        </w:numPr>
      </w:pPr>
      <w:r>
        <w:t>Kemudian ketikkan kode Python berikut ini</w:t>
      </w:r>
    </w:p>
    <w:p w14:paraId="4FC4FCD0" w14:textId="5323869C" w:rsidR="003F7E70" w:rsidRDefault="003F7E70" w:rsidP="003F7E70">
      <w:pPr>
        <w:pStyle w:val="ListParagraph"/>
      </w:pPr>
    </w:p>
    <w:p w14:paraId="14F000B7" w14:textId="57E5F4C9" w:rsidR="003F7E70" w:rsidRDefault="00013D3F" w:rsidP="003F7E70">
      <w:pPr>
        <w:pStyle w:val="ListParagraph"/>
      </w:pPr>
      <w:r>
        <w:rPr>
          <w:noProof/>
        </w:rPr>
        <w:drawing>
          <wp:inline distT="0" distB="0" distL="0" distR="0" wp14:anchorId="2BEC9837" wp14:editId="2E983D9D">
            <wp:extent cx="3988005" cy="52707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5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3C84" w14:textId="1995FB85" w:rsidR="003F7E70" w:rsidRDefault="00013D3F" w:rsidP="00BE2D88">
      <w:pPr>
        <w:ind w:firstLine="720"/>
      </w:pPr>
      <w:r>
        <w:t>Kode di atas digunakan untuk membaca isi file te</w:t>
      </w:r>
      <w:r w:rsidR="00BE2D88">
        <w:t>xt yang dibuat sebelumnya.</w:t>
      </w:r>
    </w:p>
    <w:p w14:paraId="29DED1D8" w14:textId="60E63C24" w:rsidR="00BE2D88" w:rsidRDefault="00BE2D88" w:rsidP="00BE2D88">
      <w:pPr>
        <w:pStyle w:val="ListParagraph"/>
        <w:numPr>
          <w:ilvl w:val="0"/>
          <w:numId w:val="23"/>
        </w:numPr>
      </w:pPr>
      <w:r>
        <w:t>Jalankan kode program di atas, kemudian amati apa yang terjadi</w:t>
      </w:r>
      <w:r w:rsidR="006C7DAA">
        <w:t>! Apakah terjadi error?</w:t>
      </w:r>
    </w:p>
    <w:p w14:paraId="6E4C39B8" w14:textId="273A73DF" w:rsidR="00BE2D88" w:rsidRDefault="00BE2D88" w:rsidP="00BE2D88">
      <w:pPr>
        <w:pStyle w:val="ListParagraph"/>
        <w:numPr>
          <w:ilvl w:val="0"/>
          <w:numId w:val="23"/>
        </w:numPr>
      </w:pPr>
      <w:r>
        <w:t>Mengapa</w:t>
      </w:r>
      <w:r w:rsidR="006C7DAA">
        <w:t xml:space="preserve"> muncul error</w:t>
      </w:r>
      <w:r w:rsidR="00751092">
        <w:t xml:space="preserve"> ketika program di atas dijalankan? Error yang muncul ketika program dijalankan </w:t>
      </w:r>
      <w:r w:rsidR="00DD377F">
        <w:t>inilah yang dinamakan exception</w:t>
      </w:r>
    </w:p>
    <w:p w14:paraId="087BF680" w14:textId="0C821C87" w:rsidR="00B23E8C" w:rsidRDefault="00B23E8C" w:rsidP="00B23E8C">
      <w:pPr>
        <w:pStyle w:val="Heading1"/>
      </w:pPr>
      <w:r>
        <w:t>Praktikum 2</w:t>
      </w:r>
    </w:p>
    <w:p w14:paraId="217B0CBF" w14:textId="77777777" w:rsidR="00B23E8C" w:rsidRPr="000562E3" w:rsidRDefault="00B23E8C" w:rsidP="00B23E8C">
      <w:pPr>
        <w:rPr>
          <w:b/>
        </w:rPr>
      </w:pPr>
      <w:r w:rsidRPr="000562E3">
        <w:rPr>
          <w:b/>
        </w:rPr>
        <w:t>Tujuan Praktikum:</w:t>
      </w:r>
    </w:p>
    <w:p w14:paraId="768D3018" w14:textId="3A8D84E4" w:rsidR="00B23E8C" w:rsidRDefault="00B23E8C" w:rsidP="00B23E8C">
      <w:r>
        <w:t>Mahasiswa memahami cara penanganan exception</w:t>
      </w:r>
    </w:p>
    <w:p w14:paraId="61DCF266" w14:textId="77777777" w:rsidR="006B1F37" w:rsidRDefault="006B1F37" w:rsidP="006B1F37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638AD037" w14:textId="38F74463" w:rsidR="00B23E8C" w:rsidRDefault="00F77273" w:rsidP="00F77273">
      <w:pPr>
        <w:pStyle w:val="ListParagraph"/>
        <w:numPr>
          <w:ilvl w:val="0"/>
          <w:numId w:val="36"/>
        </w:numPr>
      </w:pPr>
      <w:r>
        <w:t>Bukalah Notepad dan ketikkan di dalamnya sebagai berikut</w:t>
      </w:r>
      <w:r w:rsidR="003C46B7">
        <w:t>:</w:t>
      </w:r>
    </w:p>
    <w:p w14:paraId="73D3370E" w14:textId="1D5DEEB9" w:rsidR="00F77273" w:rsidRPr="003C46B7" w:rsidRDefault="00F77273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10</w:t>
      </w:r>
    </w:p>
    <w:p w14:paraId="379BE77B" w14:textId="730C1CF7" w:rsidR="003C46B7" w:rsidRPr="003C46B7" w:rsidRDefault="003C46B7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0</w:t>
      </w:r>
    </w:p>
    <w:p w14:paraId="2D4E41BF" w14:textId="0913731E" w:rsidR="00F77273" w:rsidRDefault="003C46B7" w:rsidP="00F77273">
      <w:pPr>
        <w:pStyle w:val="ListParagraph"/>
        <w:numPr>
          <w:ilvl w:val="0"/>
          <w:numId w:val="36"/>
        </w:numPr>
      </w:pPr>
      <w:r>
        <w:t>Simpan file Notepad dengan nama data.txt di D:</w:t>
      </w:r>
      <w:r w:rsidR="00345287">
        <w:t>\</w:t>
      </w:r>
    </w:p>
    <w:p w14:paraId="3F71E06A" w14:textId="436270BE" w:rsidR="003C46B7" w:rsidRDefault="003C46B7" w:rsidP="00F77273">
      <w:pPr>
        <w:pStyle w:val="ListParagraph"/>
        <w:numPr>
          <w:ilvl w:val="0"/>
          <w:numId w:val="36"/>
        </w:numPr>
      </w:pPr>
      <w:r>
        <w:t>Ketikkan kode program Python berikut ini</w:t>
      </w:r>
      <w:r w:rsidR="001C39EF">
        <w:t xml:space="preserve"> melalui Jupyter atau Spyder</w:t>
      </w:r>
    </w:p>
    <w:p w14:paraId="328C0303" w14:textId="405C69B3" w:rsidR="001C39EF" w:rsidRDefault="001C39EF" w:rsidP="001C39EF">
      <w:pPr>
        <w:pStyle w:val="ListParagraph"/>
      </w:pPr>
    </w:p>
    <w:p w14:paraId="344FC92D" w14:textId="558CA343" w:rsidR="001C39EF" w:rsidRDefault="0034505D" w:rsidP="001C39EF">
      <w:pPr>
        <w:pStyle w:val="ListParagraph"/>
      </w:pPr>
      <w:r>
        <w:rPr>
          <w:noProof/>
        </w:rPr>
        <w:lastRenderedPageBreak/>
        <w:drawing>
          <wp:inline distT="0" distB="0" distL="0" distR="0" wp14:anchorId="0F602320" wp14:editId="763037AC">
            <wp:extent cx="4515082" cy="243217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2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B3EDD" w14:textId="77777777" w:rsidR="001C39EF" w:rsidRDefault="001C39EF" w:rsidP="001C39EF">
      <w:pPr>
        <w:pStyle w:val="ListParagraph"/>
      </w:pPr>
    </w:p>
    <w:p w14:paraId="42654DB2" w14:textId="1411B637" w:rsidR="001C39EF" w:rsidRDefault="0034505D" w:rsidP="00F77273">
      <w:pPr>
        <w:pStyle w:val="ListParagraph"/>
        <w:numPr>
          <w:ilvl w:val="0"/>
          <w:numId w:val="36"/>
        </w:numPr>
      </w:pPr>
      <w:r>
        <w:t>Jalankan kode program di atas, dan amatilah yang terjadi! Apakah terjadi exception?</w:t>
      </w:r>
      <w:r w:rsidR="00E941BC">
        <w:t xml:space="preserve"> Exception apa saja yang mungkin terjadi?</w:t>
      </w:r>
    </w:p>
    <w:p w14:paraId="033F0154" w14:textId="50E9EFD9" w:rsidR="0034505D" w:rsidRDefault="0034505D" w:rsidP="00A073DD">
      <w:pPr>
        <w:pStyle w:val="ListParagraph"/>
        <w:numPr>
          <w:ilvl w:val="0"/>
          <w:numId w:val="36"/>
        </w:numPr>
        <w:jc w:val="both"/>
      </w:pPr>
      <w:r>
        <w:t>Dengan menggunakan blok try-except</w:t>
      </w:r>
      <w:r w:rsidR="00666BE9">
        <w:t>, cegahlah exception supaya tidak muncul. Terkait dengan exception</w:t>
      </w:r>
      <w:r w:rsidR="00A7533D">
        <w:t xml:space="preserve"> karena kesalahan path nama file, munculkan pesan ‘File tidak ditemukan’</w:t>
      </w:r>
      <w:r w:rsidR="00E941BC">
        <w:t>. Adapun exception yang terjadi karena pembagian</w:t>
      </w:r>
      <w:r w:rsidR="00A073DD">
        <w:t xml:space="preserve"> dengan nol, munculkan pesan ‘Tidak boleh pembagian dengan nol’!</w:t>
      </w:r>
    </w:p>
    <w:p w14:paraId="2B196AEC" w14:textId="5398EA6A" w:rsidR="00ED7CDB" w:rsidRDefault="00ED7CDB" w:rsidP="00ED7CDB">
      <w:pPr>
        <w:pStyle w:val="Heading1"/>
      </w:pPr>
      <w:r>
        <w:t>Praktikum 3</w:t>
      </w:r>
    </w:p>
    <w:p w14:paraId="567ACB8C" w14:textId="77777777" w:rsidR="00ED7CDB" w:rsidRPr="000562E3" w:rsidRDefault="00ED7CDB" w:rsidP="00ED7CDB">
      <w:pPr>
        <w:rPr>
          <w:b/>
        </w:rPr>
      </w:pPr>
      <w:r w:rsidRPr="000562E3">
        <w:rPr>
          <w:b/>
        </w:rPr>
        <w:t>Tujuan Praktikum:</w:t>
      </w:r>
    </w:p>
    <w:p w14:paraId="2C65BFC6" w14:textId="744C2877" w:rsidR="00ED7CDB" w:rsidRDefault="00ED7CDB" w:rsidP="00ED7CDB">
      <w:pPr>
        <w:jc w:val="both"/>
      </w:pPr>
      <w:r>
        <w:t xml:space="preserve">Mahasiswa </w:t>
      </w:r>
      <w:r w:rsidR="006B1F37">
        <w:t>mampu menerapkan penanganan exception pada kasus yang diberikan</w:t>
      </w:r>
    </w:p>
    <w:p w14:paraId="6822F596" w14:textId="77777777" w:rsidR="006B1F37" w:rsidRDefault="006B1F37" w:rsidP="006B1F37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28B94F46" w14:textId="38C54099" w:rsidR="006B1F37" w:rsidRDefault="006B1F37" w:rsidP="006B1F37">
      <w:pPr>
        <w:pStyle w:val="ListParagraph"/>
        <w:numPr>
          <w:ilvl w:val="0"/>
          <w:numId w:val="37"/>
        </w:numPr>
        <w:jc w:val="both"/>
      </w:pPr>
      <w:r>
        <w:t>B</w:t>
      </w:r>
      <w:r w:rsidR="00D63581">
        <w:t>uatlah file data berikut ini melalui Notepad</w:t>
      </w:r>
    </w:p>
    <w:p w14:paraId="1F428223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10</w:t>
      </w:r>
    </w:p>
    <w:p w14:paraId="55874C69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0</w:t>
      </w:r>
    </w:p>
    <w:p w14:paraId="428B2DDD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a</w:t>
      </w:r>
    </w:p>
    <w:p w14:paraId="706B4954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20</w:t>
      </w:r>
    </w:p>
    <w:p w14:paraId="5EE917BF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30</w:t>
      </w:r>
    </w:p>
    <w:p w14:paraId="2F40DA85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40</w:t>
      </w:r>
    </w:p>
    <w:p w14:paraId="660BFBE0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b</w:t>
      </w:r>
    </w:p>
    <w:p w14:paraId="024BF631" w14:textId="74CABF3A" w:rsidR="00D63581" w:rsidRDefault="00D63581" w:rsidP="00D63581">
      <w:pPr>
        <w:pStyle w:val="ListParagraph"/>
        <w:jc w:val="both"/>
      </w:pPr>
      <w:r w:rsidRPr="00345287">
        <w:rPr>
          <w:rFonts w:ascii="Courier New" w:hAnsi="Courier New" w:cs="Courier New"/>
          <w:sz w:val="20"/>
        </w:rPr>
        <w:t>80</w:t>
      </w:r>
    </w:p>
    <w:p w14:paraId="39DEF0B6" w14:textId="48BD896B" w:rsidR="00D63581" w:rsidRDefault="00345287" w:rsidP="006B1F37">
      <w:pPr>
        <w:pStyle w:val="ListParagraph"/>
        <w:numPr>
          <w:ilvl w:val="0"/>
          <w:numId w:val="37"/>
        </w:numPr>
        <w:jc w:val="both"/>
      </w:pPr>
      <w:r>
        <w:t>Simpan file notepad dengan nama data.txt di D:\</w:t>
      </w:r>
    </w:p>
    <w:p w14:paraId="34F36A25" w14:textId="49D812BA" w:rsidR="00345287" w:rsidRDefault="00345287" w:rsidP="006B1F37">
      <w:pPr>
        <w:pStyle w:val="ListParagraph"/>
        <w:numPr>
          <w:ilvl w:val="0"/>
          <w:numId w:val="37"/>
        </w:numPr>
        <w:jc w:val="both"/>
      </w:pPr>
      <w:r>
        <w:t>Ketikkan program Python berikut ini</w:t>
      </w:r>
    </w:p>
    <w:p w14:paraId="01534EBA" w14:textId="0DEFD552" w:rsidR="00345287" w:rsidRDefault="00304CD5" w:rsidP="00345287">
      <w:pPr>
        <w:pStyle w:val="ListParagraph"/>
        <w:jc w:val="both"/>
      </w:pPr>
      <w:r>
        <w:rPr>
          <w:noProof/>
        </w:rPr>
        <w:drawing>
          <wp:inline distT="0" distB="0" distL="0" distR="0" wp14:anchorId="0EF81833" wp14:editId="5EC52847">
            <wp:extent cx="4515082" cy="97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5A12" w14:textId="2505CA1E" w:rsidR="00304CD5" w:rsidRDefault="00304CD5" w:rsidP="00345287">
      <w:pPr>
        <w:pStyle w:val="ListParagraph"/>
        <w:jc w:val="both"/>
      </w:pPr>
      <w:r>
        <w:t xml:space="preserve">Program tersebut </w:t>
      </w:r>
      <w:r w:rsidR="007B3713">
        <w:t>digunakan untuk menjumlahkan semua bilangan yang ada di dalam file data.txt</w:t>
      </w:r>
    </w:p>
    <w:p w14:paraId="07B51AF6" w14:textId="5116C6D7" w:rsidR="00345287" w:rsidRDefault="007B3713" w:rsidP="006B1F37">
      <w:pPr>
        <w:pStyle w:val="ListParagraph"/>
        <w:numPr>
          <w:ilvl w:val="0"/>
          <w:numId w:val="37"/>
        </w:numPr>
        <w:jc w:val="both"/>
      </w:pPr>
      <w:r>
        <w:t>Jalankan program tersebut, dan perhatikan apakah terjadi exception?</w:t>
      </w:r>
      <w:r w:rsidR="007A260E">
        <w:t xml:space="preserve"> Disebabkan oleh apa exception tersebut?</w:t>
      </w:r>
    </w:p>
    <w:p w14:paraId="71D6F60D" w14:textId="5173791E" w:rsidR="007A260E" w:rsidRDefault="007A260E" w:rsidP="006B1F37">
      <w:pPr>
        <w:pStyle w:val="ListParagraph"/>
        <w:numPr>
          <w:ilvl w:val="0"/>
          <w:numId w:val="37"/>
        </w:numPr>
        <w:jc w:val="both"/>
      </w:pPr>
      <w:r>
        <w:lastRenderedPageBreak/>
        <w:t>Tanganilah exception tersebut supaya program tidak terminated yang dis</w:t>
      </w:r>
      <w:r w:rsidR="005768D4">
        <w:t>ebabkan exception tersebut</w:t>
      </w:r>
    </w:p>
    <w:p w14:paraId="55FA5D52" w14:textId="181E970C" w:rsidR="005B350C" w:rsidRDefault="005B350C" w:rsidP="005B350C">
      <w:pPr>
        <w:pStyle w:val="Heading1"/>
      </w:pPr>
      <w:r>
        <w:t>Latihan</w:t>
      </w:r>
    </w:p>
    <w:p w14:paraId="689576C8" w14:textId="6784E653" w:rsidR="005B350C" w:rsidRDefault="005B350C" w:rsidP="005B350C">
      <w:pPr>
        <w:pStyle w:val="ListParagraph"/>
        <w:numPr>
          <w:ilvl w:val="0"/>
          <w:numId w:val="38"/>
        </w:numPr>
      </w:pPr>
      <w:r>
        <w:t>Buatla</w:t>
      </w:r>
      <w:r w:rsidR="00594091">
        <w:t>h</w:t>
      </w:r>
      <w:r>
        <w:t xml:space="preserve"> program Python </w:t>
      </w:r>
      <w:r w:rsidR="00594091">
        <w:t>untuk membuka, membaca, dan kemudian menampilkan isi sebuah file text</w:t>
      </w:r>
      <w:r w:rsidR="0085602C">
        <w:t>. Input dari program Python ini adalah nama file text yang akan dibaca. Contoh tampilannya:</w:t>
      </w:r>
    </w:p>
    <w:p w14:paraId="57025E93" w14:textId="10F31B07" w:rsidR="0085602C" w:rsidRDefault="0085602C" w:rsidP="0085602C">
      <w:pPr>
        <w:pStyle w:val="ListParagraph"/>
      </w:pPr>
    </w:p>
    <w:p w14:paraId="5960850D" w14:textId="5DFAD6AE" w:rsidR="0085602C" w:rsidRPr="00E374AF" w:rsidRDefault="0085602C" w:rsidP="0085602C">
      <w:pPr>
        <w:pStyle w:val="ListParagraph"/>
        <w:rPr>
          <w:rFonts w:ascii="Courier New" w:hAnsi="Courier New" w:cs="Courier New"/>
          <w:sz w:val="20"/>
        </w:rPr>
      </w:pPr>
      <w:r w:rsidRPr="00E374AF">
        <w:rPr>
          <w:rFonts w:ascii="Courier New" w:hAnsi="Courier New" w:cs="Courier New"/>
          <w:sz w:val="20"/>
        </w:rPr>
        <w:t>Masukkan nama f</w:t>
      </w:r>
      <w:bookmarkStart w:id="0" w:name="_GoBack"/>
      <w:bookmarkEnd w:id="0"/>
      <w:r w:rsidRPr="00E374AF">
        <w:rPr>
          <w:rFonts w:ascii="Courier New" w:hAnsi="Courier New" w:cs="Courier New"/>
          <w:sz w:val="20"/>
        </w:rPr>
        <w:t xml:space="preserve">ile: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ab/>
      </w:r>
      <w:r w:rsidR="00E374AF" w:rsidRPr="00E374AF">
        <w:rPr>
          <w:rFonts w:ascii="Courier New" w:hAnsi="Courier New" w:cs="Courier New"/>
          <w:sz w:val="20"/>
        </w:rPr>
        <w:tab/>
        <w:t>[input]</w:t>
      </w:r>
      <w:r w:rsidRPr="00E374AF">
        <w:rPr>
          <w:rFonts w:ascii="Courier New" w:hAnsi="Courier New" w:cs="Courier New"/>
          <w:sz w:val="20"/>
        </w:rPr>
        <w:br/>
        <w:t>Isi file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 xml:space="preserve"> adalah:</w:t>
      </w:r>
      <w:r w:rsidR="00E374AF">
        <w:rPr>
          <w:rFonts w:ascii="Courier New" w:hAnsi="Courier New" w:cs="Courier New"/>
          <w:sz w:val="20"/>
        </w:rPr>
        <w:tab/>
      </w:r>
      <w:r w:rsidR="00E374AF">
        <w:rPr>
          <w:rFonts w:ascii="Courier New" w:hAnsi="Courier New" w:cs="Courier New"/>
          <w:sz w:val="20"/>
        </w:rPr>
        <w:tab/>
        <w:t>[output]</w:t>
      </w:r>
      <w:r w:rsidR="00E374AF" w:rsidRPr="00E374AF">
        <w:rPr>
          <w:rFonts w:ascii="Courier New" w:hAnsi="Courier New" w:cs="Courier New"/>
          <w:sz w:val="20"/>
        </w:rPr>
        <w:br/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  <w:t>XXXXXX</w:t>
      </w:r>
    </w:p>
    <w:p w14:paraId="4F618557" w14:textId="7B0AB29D" w:rsidR="0085602C" w:rsidRDefault="0085602C" w:rsidP="0085602C">
      <w:pPr>
        <w:pStyle w:val="ListParagraph"/>
      </w:pPr>
    </w:p>
    <w:p w14:paraId="64733655" w14:textId="36FB45A3" w:rsidR="00916B6D" w:rsidRDefault="00916B6D" w:rsidP="0085602C">
      <w:pPr>
        <w:pStyle w:val="ListParagraph"/>
      </w:pPr>
      <w:r>
        <w:t>Keterangan:</w:t>
      </w:r>
      <w:r>
        <w:br/>
        <w:t>Pastikan tidak ada exception yang muncul ketika file yang akan dibaca tidak ad</w:t>
      </w:r>
      <w:r w:rsidR="00BB3E9B">
        <w:t>a/salah penulisan</w:t>
      </w:r>
    </w:p>
    <w:p w14:paraId="2817AA20" w14:textId="69453640" w:rsidR="0085602C" w:rsidRDefault="005A44D4" w:rsidP="005B350C">
      <w:pPr>
        <w:pStyle w:val="ListParagraph"/>
        <w:numPr>
          <w:ilvl w:val="0"/>
          <w:numId w:val="38"/>
        </w:numPr>
      </w:pPr>
      <w:r>
        <w:t>Buatlah program Python untuk</w:t>
      </w:r>
      <w:r w:rsidR="00F3702B">
        <w:t xml:space="preserve"> mem</w:t>
      </w:r>
      <w:r w:rsidR="005868E3">
        <w:t>buka, dan menambahkan data ke dalam sebuah file text</w:t>
      </w:r>
      <w:r w:rsidR="00E26C3D">
        <w:t>. Contoh tampilannya:</w:t>
      </w:r>
    </w:p>
    <w:p w14:paraId="1F3F1F20" w14:textId="5399DB5A" w:rsidR="00E26C3D" w:rsidRDefault="00E26C3D" w:rsidP="00E26C3D">
      <w:pPr>
        <w:pStyle w:val="ListParagraph"/>
      </w:pPr>
    </w:p>
    <w:p w14:paraId="5080E589" w14:textId="77515196" w:rsidR="00E26C3D" w:rsidRPr="00A760C8" w:rsidRDefault="00E26C3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sukkan nama file: d:\dataMhs.txt</w:t>
      </w:r>
      <w:r w:rsidRP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7FEBB276" w14:textId="31A8E0DD" w:rsidR="00E26C3D" w:rsidRPr="00A760C8" w:rsidRDefault="00565F7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mau ditambahkan: </w:t>
      </w:r>
      <w:r w:rsidR="00117A4C" w:rsidRPr="00A760C8">
        <w:rPr>
          <w:rFonts w:ascii="Courier New" w:hAnsi="Courier New" w:cs="Courier New"/>
          <w:sz w:val="20"/>
        </w:rPr>
        <w:t>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02982B33" w14:textId="0B8B7E30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u lagi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0BBD46B" w14:textId="79941FFE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Data yang mau ditambahkan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09DD564B" w14:textId="4CC113DF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u lagi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7C16C17" w14:textId="05972AA9" w:rsidR="00117A4C" w:rsidRPr="00A760C8" w:rsidRDefault="00117A4C" w:rsidP="00117A4C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Data yang mau ditambahkan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24E834BD" w14:textId="3BC9BF34" w:rsidR="00117A4C" w:rsidRDefault="00117A4C" w:rsidP="00117A4C">
      <w:pPr>
        <w:pStyle w:val="ListParagraph"/>
      </w:pPr>
      <w:r w:rsidRPr="00A760C8">
        <w:rPr>
          <w:rFonts w:ascii="Courier New" w:hAnsi="Courier New" w:cs="Courier New"/>
          <w:sz w:val="20"/>
        </w:rPr>
        <w:t>Mau lagi (y/n): n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45C38CAA" w14:textId="4F708ED5" w:rsidR="00A760C8" w:rsidRDefault="00A760C8" w:rsidP="00117A4C">
      <w:pPr>
        <w:pStyle w:val="ListParagraph"/>
      </w:pPr>
    </w:p>
    <w:p w14:paraId="2C246509" w14:textId="0C744588" w:rsidR="00A41B3B" w:rsidRDefault="00A41B3B" w:rsidP="00117A4C">
      <w:pPr>
        <w:pStyle w:val="ListParagraph"/>
      </w:pPr>
      <w:r>
        <w:t>Petunjuk:</w:t>
      </w:r>
    </w:p>
    <w:p w14:paraId="4A88A148" w14:textId="77777777" w:rsidR="004A5BFF" w:rsidRDefault="00A41B3B" w:rsidP="004A5BFF">
      <w:pPr>
        <w:pStyle w:val="ListParagraph"/>
        <w:numPr>
          <w:ilvl w:val="0"/>
          <w:numId w:val="40"/>
        </w:numPr>
      </w:pPr>
      <w:r>
        <w:t xml:space="preserve">Gunakan perintah </w:t>
      </w:r>
      <w:r w:rsidR="000B657D">
        <w:t>berikut ini untuk</w:t>
      </w:r>
      <w:r w:rsidR="001A54EA">
        <w:t xml:space="preserve"> membuka, dan menambahkan data ke dalam file teks</w:t>
      </w:r>
    </w:p>
    <w:p w14:paraId="1985AAEB" w14:textId="7A46770D" w:rsidR="001A54EA" w:rsidRDefault="001A54EA" w:rsidP="004A5BFF">
      <w:pPr>
        <w:pStyle w:val="ListParagraph"/>
        <w:ind w:left="1440"/>
      </w:pPr>
      <w:r>
        <w:rPr>
          <w:noProof/>
        </w:rPr>
        <w:drawing>
          <wp:inline distT="0" distB="0" distL="0" distR="0" wp14:anchorId="7B915F27" wp14:editId="12FC657D">
            <wp:extent cx="4521432" cy="7112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296D" w14:textId="10AEB5C1" w:rsidR="004A5BFF" w:rsidRDefault="004A5BFF" w:rsidP="004A5BFF">
      <w:pPr>
        <w:pStyle w:val="ListParagraph"/>
        <w:numPr>
          <w:ilvl w:val="0"/>
          <w:numId w:val="40"/>
        </w:numPr>
      </w:pPr>
      <w:r>
        <w:t>Pastikan program terbebas dari exception yang kemungkinan muncul</w:t>
      </w:r>
    </w:p>
    <w:p w14:paraId="3B760472" w14:textId="737A3165" w:rsidR="001A54EA" w:rsidRDefault="001A54EA" w:rsidP="00117A4C">
      <w:pPr>
        <w:pStyle w:val="ListParagraph"/>
      </w:pPr>
      <w:r>
        <w:t>Keterangan:</w:t>
      </w:r>
    </w:p>
    <w:p w14:paraId="31C5F810" w14:textId="3521A656" w:rsidR="001A54EA" w:rsidRDefault="001A54EA" w:rsidP="00FC5BC7">
      <w:pPr>
        <w:pStyle w:val="ListParagraph"/>
        <w:numPr>
          <w:ilvl w:val="0"/>
          <w:numId w:val="39"/>
        </w:numPr>
      </w:pPr>
      <w:r>
        <w:t>‘a’ adalah mode append yaitu mode untuk menambahkan isi ke dalam file</w:t>
      </w:r>
    </w:p>
    <w:p w14:paraId="66F6F3A0" w14:textId="0231E47D" w:rsidR="00734DA3" w:rsidRDefault="00734DA3" w:rsidP="00FC5BC7">
      <w:pPr>
        <w:pStyle w:val="ListParagraph"/>
        <w:numPr>
          <w:ilvl w:val="0"/>
          <w:numId w:val="39"/>
        </w:numPr>
      </w:pPr>
      <w:r>
        <w:t>‘xxx’ adalah string/data yang akan ditambahkan ke dalam file</w:t>
      </w:r>
    </w:p>
    <w:p w14:paraId="4F174356" w14:textId="0A394101" w:rsidR="00734DA3" w:rsidRDefault="00FC5BC7" w:rsidP="00FC5BC7">
      <w:pPr>
        <w:pStyle w:val="ListParagraph"/>
        <w:numPr>
          <w:ilvl w:val="0"/>
          <w:numId w:val="39"/>
        </w:numPr>
      </w:pPr>
      <w:r>
        <w:t>c</w:t>
      </w:r>
      <w:r w:rsidR="00734DA3">
        <w:t>lose() adalah function untuk menutup file</w:t>
      </w:r>
      <w:r>
        <w:t xml:space="preserve"> setelah ada perubahan isinya</w:t>
      </w:r>
    </w:p>
    <w:p w14:paraId="24EB1304" w14:textId="40A10409" w:rsidR="00E26C3D" w:rsidRDefault="008C66D6" w:rsidP="005B350C">
      <w:pPr>
        <w:pStyle w:val="ListParagraph"/>
        <w:numPr>
          <w:ilvl w:val="0"/>
          <w:numId w:val="38"/>
        </w:numPr>
      </w:pPr>
      <w:r>
        <w:t xml:space="preserve">Buatlah program </w:t>
      </w:r>
      <w:r w:rsidR="008B4410">
        <w:t>yang bisa menerima serangkaian input berupa bilangan bulat. Selanjutnya output</w:t>
      </w:r>
      <w:r w:rsidR="00F94ABC">
        <w:t>nya adalah rata-rata dari bilangan bulat yang dimasukkan tersebut. Perhatikan contoh tampilan berikut ini:</w:t>
      </w:r>
    </w:p>
    <w:p w14:paraId="7C249486" w14:textId="2262CEEB" w:rsidR="00F94ABC" w:rsidRDefault="00F94ABC" w:rsidP="00F94ABC">
      <w:pPr>
        <w:pStyle w:val="ListParagraph"/>
      </w:pPr>
    </w:p>
    <w:p w14:paraId="0E05A742" w14:textId="07774FE6" w:rsid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--------------------------</w:t>
      </w:r>
      <w:r w:rsidR="001718EF">
        <w:rPr>
          <w:rFonts w:ascii="Courier New" w:hAnsi="Courier New" w:cs="Courier New"/>
          <w:sz w:val="20"/>
        </w:rPr>
        <w:t>---</w:t>
      </w:r>
    </w:p>
    <w:p w14:paraId="43A8D920" w14:textId="2D5DA3DB" w:rsidR="00F94ABC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PROGRAM HITUNG RATA-RATA</w:t>
      </w:r>
      <w:r w:rsidRPr="001718EF">
        <w:rPr>
          <w:rFonts w:ascii="Courier New" w:hAnsi="Courier New" w:cs="Courier New"/>
          <w:sz w:val="20"/>
        </w:rPr>
        <w:br/>
        <w:t>--------------------------</w:t>
      </w:r>
      <w:r w:rsidR="001718EF">
        <w:rPr>
          <w:rFonts w:ascii="Courier New" w:hAnsi="Courier New" w:cs="Courier New"/>
          <w:sz w:val="20"/>
        </w:rPr>
        <w:t>---</w:t>
      </w:r>
      <w:r w:rsidRPr="001718EF">
        <w:rPr>
          <w:rFonts w:ascii="Courier New" w:hAnsi="Courier New" w:cs="Courier New"/>
          <w:sz w:val="20"/>
        </w:rPr>
        <w:br/>
        <w:t>Masukkan bilangan bulat: 5</w:t>
      </w:r>
      <w:r w:rsidRPr="001718EF">
        <w:rPr>
          <w:rFonts w:ascii="Courier New" w:hAnsi="Courier New" w:cs="Courier New"/>
          <w:sz w:val="20"/>
        </w:rPr>
        <w:br/>
        <w:t>Lagi (y/n)? : y</w:t>
      </w:r>
    </w:p>
    <w:p w14:paraId="16759AA7" w14:textId="15180E27" w:rsidR="009205E1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lastRenderedPageBreak/>
        <w:t xml:space="preserve">Masukkan bilangan bulat: </w:t>
      </w:r>
      <w:r w:rsidR="002C5365" w:rsidRPr="001718EF">
        <w:rPr>
          <w:rFonts w:ascii="Courier New" w:hAnsi="Courier New" w:cs="Courier New"/>
          <w:sz w:val="20"/>
        </w:rPr>
        <w:t>p</w:t>
      </w:r>
      <w:r w:rsidR="002C5365" w:rsidRPr="001718EF">
        <w:rPr>
          <w:rFonts w:ascii="Courier New" w:hAnsi="Courier New" w:cs="Courier New"/>
          <w:sz w:val="20"/>
        </w:rPr>
        <w:br/>
        <w:t>Bukan bilangan bulat</w:t>
      </w:r>
      <w:r w:rsidR="002C5365" w:rsidRPr="001718EF">
        <w:rPr>
          <w:rFonts w:ascii="Courier New" w:hAnsi="Courier New" w:cs="Courier New"/>
          <w:sz w:val="20"/>
        </w:rPr>
        <w:br/>
        <w:t>Masukkan bilangan bulat: y</w:t>
      </w:r>
      <w:r w:rsidR="002C5365" w:rsidRPr="001718EF">
        <w:rPr>
          <w:rFonts w:ascii="Courier New" w:hAnsi="Courier New" w:cs="Courier New"/>
          <w:sz w:val="20"/>
        </w:rPr>
        <w:br/>
        <w:t>Bukan bilangan bulat</w:t>
      </w:r>
      <w:r w:rsidR="002C5365" w:rsidRPr="001718EF">
        <w:rPr>
          <w:rFonts w:ascii="Courier New" w:hAnsi="Courier New" w:cs="Courier New"/>
          <w:sz w:val="20"/>
        </w:rPr>
        <w:br/>
        <w:t>Masukkan bilangan bulat: 10</w:t>
      </w:r>
      <w:r w:rsidR="002C5365" w:rsidRPr="001718EF">
        <w:rPr>
          <w:rFonts w:ascii="Courier New" w:hAnsi="Courier New" w:cs="Courier New"/>
          <w:sz w:val="20"/>
        </w:rPr>
        <w:br/>
        <w:t>Lagi (y/n)? : y</w:t>
      </w:r>
    </w:p>
    <w:p w14:paraId="56E39DF9" w14:textId="37629F44" w:rsidR="002C5365" w:rsidRPr="001718EF" w:rsidRDefault="002C5365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bilangan bulat: </w:t>
      </w:r>
      <w:r w:rsidR="00241AFE" w:rsidRPr="001718EF">
        <w:rPr>
          <w:rFonts w:ascii="Courier New" w:hAnsi="Courier New" w:cs="Courier New"/>
          <w:sz w:val="20"/>
        </w:rPr>
        <w:t>r</w:t>
      </w:r>
      <w:r w:rsidR="00241AFE" w:rsidRPr="001718EF">
        <w:rPr>
          <w:rFonts w:ascii="Courier New" w:hAnsi="Courier New" w:cs="Courier New"/>
          <w:sz w:val="20"/>
        </w:rPr>
        <w:br/>
        <w:t>Bukan bilangan bulat</w:t>
      </w:r>
      <w:r w:rsidR="00241AFE" w:rsidRPr="001718EF">
        <w:rPr>
          <w:rFonts w:ascii="Courier New" w:hAnsi="Courier New" w:cs="Courier New"/>
          <w:sz w:val="20"/>
        </w:rPr>
        <w:br/>
        <w:t xml:space="preserve">Masukkan bilangan bulat: </w:t>
      </w:r>
      <w:r w:rsidR="001718EF" w:rsidRPr="001718EF">
        <w:rPr>
          <w:rFonts w:ascii="Courier New" w:hAnsi="Courier New" w:cs="Courier New"/>
          <w:sz w:val="20"/>
        </w:rPr>
        <w:t>6</w:t>
      </w:r>
    </w:p>
    <w:p w14:paraId="35B54089" w14:textId="644E2C01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Lagi (y/n)? : n</w:t>
      </w:r>
    </w:p>
    <w:p w14:paraId="25FB2198" w14:textId="2E448808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</w:p>
    <w:p w14:paraId="16235D25" w14:textId="17C15183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Rata-ratanya adalah: </w:t>
      </w:r>
      <w:r w:rsidR="001718EF" w:rsidRPr="001718EF">
        <w:rPr>
          <w:rFonts w:ascii="Courier New" w:hAnsi="Courier New" w:cs="Courier New"/>
          <w:sz w:val="20"/>
        </w:rPr>
        <w:t>7.0</w:t>
      </w:r>
    </w:p>
    <w:p w14:paraId="703BC928" w14:textId="77777777" w:rsidR="00F94ABC" w:rsidRPr="005B350C" w:rsidRDefault="00F94ABC" w:rsidP="001718EF">
      <w:pPr>
        <w:pStyle w:val="ListParagraph"/>
      </w:pPr>
    </w:p>
    <w:p w14:paraId="6D95AB13" w14:textId="21D0E2FA" w:rsidR="001718EF" w:rsidRDefault="001718EF" w:rsidP="00ED7CDB">
      <w:pPr>
        <w:jc w:val="both"/>
      </w:pPr>
      <w:r>
        <w:tab/>
        <w:t xml:space="preserve">Keterangan:   </w:t>
      </w:r>
    </w:p>
    <w:p w14:paraId="65A05A06" w14:textId="09BED535" w:rsidR="001718EF" w:rsidRDefault="001718EF" w:rsidP="001718EF">
      <w:pPr>
        <w:ind w:left="720"/>
        <w:jc w:val="both"/>
      </w:pPr>
      <w:r>
        <w:t>Program harus bisa menghandle exception yang muncul jika input yang diberikan bukan bilangan bulat. Apabila</w:t>
      </w:r>
      <w:r w:rsidR="00EF690A">
        <w:t xml:space="preserve"> inputnya bukan bilangan bulat, maka akan muncul pesan ‘Bukan bilangan bulat’. Selanjutnya user diminta memasukkan bilangan bulat lagi.</w:t>
      </w:r>
    </w:p>
    <w:p w14:paraId="51CD28D3" w14:textId="03D716E3" w:rsidR="006B1F37" w:rsidRDefault="001718EF" w:rsidP="00ED7CDB">
      <w:pPr>
        <w:jc w:val="both"/>
      </w:pPr>
      <w:r>
        <w:br/>
      </w:r>
      <w:r>
        <w:br/>
      </w:r>
    </w:p>
    <w:p w14:paraId="5609F3D9" w14:textId="77777777" w:rsidR="001718EF" w:rsidRPr="00B23E8C" w:rsidRDefault="001718EF" w:rsidP="00ED7CDB">
      <w:pPr>
        <w:jc w:val="both"/>
      </w:pPr>
    </w:p>
    <w:sectPr w:rsidR="001718EF" w:rsidRPr="00B23E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0"/>
  </w:num>
  <w:num w:numId="3">
    <w:abstractNumId w:val="15"/>
  </w:num>
  <w:num w:numId="4">
    <w:abstractNumId w:val="3"/>
  </w:num>
  <w:num w:numId="5">
    <w:abstractNumId w:val="31"/>
  </w:num>
  <w:num w:numId="6">
    <w:abstractNumId w:val="38"/>
  </w:num>
  <w:num w:numId="7">
    <w:abstractNumId w:val="9"/>
  </w:num>
  <w:num w:numId="8">
    <w:abstractNumId w:val="0"/>
  </w:num>
  <w:num w:numId="9">
    <w:abstractNumId w:val="25"/>
  </w:num>
  <w:num w:numId="10">
    <w:abstractNumId w:val="24"/>
  </w:num>
  <w:num w:numId="11">
    <w:abstractNumId w:val="7"/>
  </w:num>
  <w:num w:numId="12">
    <w:abstractNumId w:val="8"/>
  </w:num>
  <w:num w:numId="13">
    <w:abstractNumId w:val="36"/>
  </w:num>
  <w:num w:numId="14">
    <w:abstractNumId w:val="39"/>
  </w:num>
  <w:num w:numId="15">
    <w:abstractNumId w:val="12"/>
  </w:num>
  <w:num w:numId="16">
    <w:abstractNumId w:val="30"/>
  </w:num>
  <w:num w:numId="17">
    <w:abstractNumId w:val="18"/>
  </w:num>
  <w:num w:numId="18">
    <w:abstractNumId w:val="28"/>
  </w:num>
  <w:num w:numId="19">
    <w:abstractNumId w:val="33"/>
  </w:num>
  <w:num w:numId="20">
    <w:abstractNumId w:val="16"/>
  </w:num>
  <w:num w:numId="21">
    <w:abstractNumId w:val="27"/>
  </w:num>
  <w:num w:numId="22">
    <w:abstractNumId w:val="2"/>
  </w:num>
  <w:num w:numId="23">
    <w:abstractNumId w:val="22"/>
  </w:num>
  <w:num w:numId="24">
    <w:abstractNumId w:val="13"/>
  </w:num>
  <w:num w:numId="25">
    <w:abstractNumId w:val="37"/>
  </w:num>
  <w:num w:numId="26">
    <w:abstractNumId w:val="34"/>
  </w:num>
  <w:num w:numId="27">
    <w:abstractNumId w:val="32"/>
  </w:num>
  <w:num w:numId="28">
    <w:abstractNumId w:val="29"/>
  </w:num>
  <w:num w:numId="29">
    <w:abstractNumId w:val="14"/>
  </w:num>
  <w:num w:numId="30">
    <w:abstractNumId w:val="19"/>
  </w:num>
  <w:num w:numId="31">
    <w:abstractNumId w:val="6"/>
  </w:num>
  <w:num w:numId="32">
    <w:abstractNumId w:val="5"/>
  </w:num>
  <w:num w:numId="33">
    <w:abstractNumId w:val="35"/>
  </w:num>
  <w:num w:numId="34">
    <w:abstractNumId w:val="17"/>
  </w:num>
  <w:num w:numId="35">
    <w:abstractNumId w:val="10"/>
  </w:num>
  <w:num w:numId="36">
    <w:abstractNumId w:val="26"/>
  </w:num>
  <w:num w:numId="37">
    <w:abstractNumId w:val="11"/>
  </w:num>
  <w:num w:numId="38">
    <w:abstractNumId w:val="23"/>
  </w:num>
  <w:num w:numId="39">
    <w:abstractNumId w:val="21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8FALKRZAQtAAAA"/>
  </w:docVars>
  <w:rsids>
    <w:rsidRoot w:val="00AD019A"/>
    <w:rsid w:val="00001BB9"/>
    <w:rsid w:val="00002A5C"/>
    <w:rsid w:val="00005B84"/>
    <w:rsid w:val="000137BF"/>
    <w:rsid w:val="00013D3F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3408"/>
    <w:rsid w:val="000B56D4"/>
    <w:rsid w:val="000B657D"/>
    <w:rsid w:val="000B707C"/>
    <w:rsid w:val="000C24EF"/>
    <w:rsid w:val="000D04D2"/>
    <w:rsid w:val="000E54FA"/>
    <w:rsid w:val="000E7062"/>
    <w:rsid w:val="00107516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54F7"/>
    <w:rsid w:val="00165148"/>
    <w:rsid w:val="001666C7"/>
    <w:rsid w:val="001718EF"/>
    <w:rsid w:val="00172386"/>
    <w:rsid w:val="00190FE3"/>
    <w:rsid w:val="0019489F"/>
    <w:rsid w:val="001A54EA"/>
    <w:rsid w:val="001A6985"/>
    <w:rsid w:val="001B5878"/>
    <w:rsid w:val="001B5EE3"/>
    <w:rsid w:val="001C00AF"/>
    <w:rsid w:val="001C39EF"/>
    <w:rsid w:val="001C456D"/>
    <w:rsid w:val="001C4A50"/>
    <w:rsid w:val="001E746E"/>
    <w:rsid w:val="001E782E"/>
    <w:rsid w:val="001F69D5"/>
    <w:rsid w:val="002017BE"/>
    <w:rsid w:val="00210851"/>
    <w:rsid w:val="002131A1"/>
    <w:rsid w:val="0022729C"/>
    <w:rsid w:val="00231EDE"/>
    <w:rsid w:val="00234AC4"/>
    <w:rsid w:val="00240E81"/>
    <w:rsid w:val="00241AFE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C5365"/>
    <w:rsid w:val="002D6943"/>
    <w:rsid w:val="002E1F00"/>
    <w:rsid w:val="003027EF"/>
    <w:rsid w:val="00304CD5"/>
    <w:rsid w:val="00307AA0"/>
    <w:rsid w:val="0031695E"/>
    <w:rsid w:val="00320A88"/>
    <w:rsid w:val="00332E5D"/>
    <w:rsid w:val="003354BD"/>
    <w:rsid w:val="00335AB1"/>
    <w:rsid w:val="0034505D"/>
    <w:rsid w:val="00345287"/>
    <w:rsid w:val="0035145A"/>
    <w:rsid w:val="00351605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15A9"/>
    <w:rsid w:val="003D3ACE"/>
    <w:rsid w:val="003E2995"/>
    <w:rsid w:val="003E7A81"/>
    <w:rsid w:val="003F06B6"/>
    <w:rsid w:val="003F1CAB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BFF"/>
    <w:rsid w:val="004A5D70"/>
    <w:rsid w:val="004C15BC"/>
    <w:rsid w:val="004C264E"/>
    <w:rsid w:val="004C364C"/>
    <w:rsid w:val="004C5DB4"/>
    <w:rsid w:val="004D3674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C37A1"/>
    <w:rsid w:val="005C4EF2"/>
    <w:rsid w:val="005C5F23"/>
    <w:rsid w:val="005D3CD1"/>
    <w:rsid w:val="005D6E80"/>
    <w:rsid w:val="005E1D7E"/>
    <w:rsid w:val="005E4C3E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1F37"/>
    <w:rsid w:val="006B226E"/>
    <w:rsid w:val="006B3B2B"/>
    <w:rsid w:val="006B6800"/>
    <w:rsid w:val="006B784D"/>
    <w:rsid w:val="006B7B3F"/>
    <w:rsid w:val="006C7BCA"/>
    <w:rsid w:val="006C7DA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6F7D03"/>
    <w:rsid w:val="00707D72"/>
    <w:rsid w:val="00714C13"/>
    <w:rsid w:val="007200D7"/>
    <w:rsid w:val="0072352D"/>
    <w:rsid w:val="00727216"/>
    <w:rsid w:val="0073122B"/>
    <w:rsid w:val="00731B77"/>
    <w:rsid w:val="00734DA3"/>
    <w:rsid w:val="007357AB"/>
    <w:rsid w:val="00742426"/>
    <w:rsid w:val="00742BED"/>
    <w:rsid w:val="00744DBC"/>
    <w:rsid w:val="0074606F"/>
    <w:rsid w:val="007463B3"/>
    <w:rsid w:val="00751092"/>
    <w:rsid w:val="007542B4"/>
    <w:rsid w:val="007555E6"/>
    <w:rsid w:val="00757A18"/>
    <w:rsid w:val="0076223F"/>
    <w:rsid w:val="00774B70"/>
    <w:rsid w:val="00781A0A"/>
    <w:rsid w:val="00781D5F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535E9"/>
    <w:rsid w:val="0085602C"/>
    <w:rsid w:val="008606A0"/>
    <w:rsid w:val="008729BE"/>
    <w:rsid w:val="00874B4F"/>
    <w:rsid w:val="00886453"/>
    <w:rsid w:val="00895CA8"/>
    <w:rsid w:val="00896713"/>
    <w:rsid w:val="008A5C19"/>
    <w:rsid w:val="008A66B6"/>
    <w:rsid w:val="008B3CB9"/>
    <w:rsid w:val="008B4410"/>
    <w:rsid w:val="008B5201"/>
    <w:rsid w:val="008B5215"/>
    <w:rsid w:val="008B5D34"/>
    <w:rsid w:val="008B670C"/>
    <w:rsid w:val="008C66D6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3DD"/>
    <w:rsid w:val="00A07E18"/>
    <w:rsid w:val="00A117BD"/>
    <w:rsid w:val="00A12FEA"/>
    <w:rsid w:val="00A135B5"/>
    <w:rsid w:val="00A17888"/>
    <w:rsid w:val="00A1795E"/>
    <w:rsid w:val="00A27E0E"/>
    <w:rsid w:val="00A33FE1"/>
    <w:rsid w:val="00A41B3B"/>
    <w:rsid w:val="00A43EFD"/>
    <w:rsid w:val="00A457BC"/>
    <w:rsid w:val="00A45AC7"/>
    <w:rsid w:val="00A52F9E"/>
    <w:rsid w:val="00A62E45"/>
    <w:rsid w:val="00A72AB4"/>
    <w:rsid w:val="00A7533D"/>
    <w:rsid w:val="00A760C8"/>
    <w:rsid w:val="00A77EF6"/>
    <w:rsid w:val="00A8574E"/>
    <w:rsid w:val="00A8577D"/>
    <w:rsid w:val="00A921BE"/>
    <w:rsid w:val="00A94304"/>
    <w:rsid w:val="00A97452"/>
    <w:rsid w:val="00AA721B"/>
    <w:rsid w:val="00AB4B36"/>
    <w:rsid w:val="00AB7482"/>
    <w:rsid w:val="00AC6AB3"/>
    <w:rsid w:val="00AD019A"/>
    <w:rsid w:val="00AD1C39"/>
    <w:rsid w:val="00AD3546"/>
    <w:rsid w:val="00AD488E"/>
    <w:rsid w:val="00AF2F56"/>
    <w:rsid w:val="00B04DD5"/>
    <w:rsid w:val="00B10413"/>
    <w:rsid w:val="00B109C9"/>
    <w:rsid w:val="00B1126F"/>
    <w:rsid w:val="00B23E8C"/>
    <w:rsid w:val="00B33E23"/>
    <w:rsid w:val="00B50ED6"/>
    <w:rsid w:val="00B52612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B3E9B"/>
    <w:rsid w:val="00BC08C6"/>
    <w:rsid w:val="00BC371C"/>
    <w:rsid w:val="00BD44F3"/>
    <w:rsid w:val="00BE2D88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B39"/>
    <w:rsid w:val="00CD2185"/>
    <w:rsid w:val="00CE4A96"/>
    <w:rsid w:val="00CE79B9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3581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7205"/>
    <w:rsid w:val="00DB01E2"/>
    <w:rsid w:val="00DB0B93"/>
    <w:rsid w:val="00DB718B"/>
    <w:rsid w:val="00DB71ED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63582"/>
    <w:rsid w:val="00E67BCA"/>
    <w:rsid w:val="00E70E46"/>
    <w:rsid w:val="00E84427"/>
    <w:rsid w:val="00E86ED3"/>
    <w:rsid w:val="00E941BC"/>
    <w:rsid w:val="00EA0BD5"/>
    <w:rsid w:val="00EA1BB3"/>
    <w:rsid w:val="00EA3A72"/>
    <w:rsid w:val="00EA3E6B"/>
    <w:rsid w:val="00EB1515"/>
    <w:rsid w:val="00EB5CA3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690A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7273"/>
    <w:rsid w:val="00F8016F"/>
    <w:rsid w:val="00F8107B"/>
    <w:rsid w:val="00F94ABC"/>
    <w:rsid w:val="00F95D71"/>
    <w:rsid w:val="00FA22F3"/>
    <w:rsid w:val="00FA7F2B"/>
    <w:rsid w:val="00FB6266"/>
    <w:rsid w:val="00FC5BC7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4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 Yuana</cp:lastModifiedBy>
  <cp:revision>68</cp:revision>
  <dcterms:created xsi:type="dcterms:W3CDTF">2018-12-10T21:42:00Z</dcterms:created>
  <dcterms:modified xsi:type="dcterms:W3CDTF">2021-11-02T05:23:00Z</dcterms:modified>
</cp:coreProperties>
</file>